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Civil Engineer position at [Company Name] in Thailand Bangkok. As a dedicated and experienced Civil Engineer with a strong background in infrastructure development, I am eager to contribute my expertise to projects that align with the dynamic growth of Bangkok's urban landscape. My academic training, professional experience, and passion for sustainable engineering make me a highly motivated candidate ready to support your team's goals in this vibrant city.</w:t>
      </w:r>
    </w:p>
    <w:p>
      <w:pPr>
        <w:pStyle w:val="BodyText"/>
      </w:pPr>
      <w:r>
        <w:t xml:space="preserve">With [X years] of experience in civil engineering, I have developed a comprehensive understanding of structural design, project management, and construction oversight. My work has spanned various sectors, including transportation systems, residential developments, and public infrastructure projects. In Thailand Bangkok specifically, I have witnessed firsthand the city's rapid evolution as a global hub for commerce and innovation. This context has fueled my commitment to delivering engineering solutions that address both the technical demands of modern infrastructure and the cultural nuances of local communities.</w:t>
      </w:r>
    </w:p>
    <w:p>
      <w:pPr>
        <w:pStyle w:val="BodyText"/>
      </w:pPr>
      <w:r>
        <w:t xml:space="preserve">My academic foundation in Civil Engineering from [University Name] equipped me with a solid grasp of principles such as soil mechanics, fluid dynamics, and materials science. However, it is through hands-on experience that I have refined my ability to translate theoretical knowledge into practical applications. For instance, during my tenure at [Previous Company Name], I led the design and implementation of a multi-story residential complex in Bangkok's Central Business District. This project required meticulous attention to seismic safety standards, which are critical in Thailand due to its geographical vulnerability. By collaborating with local architects and adhering to Thai building codes, I ensured the structure met both functional and regulatory requirements while staying within budget.</w:t>
      </w:r>
    </w:p>
    <w:p>
      <w:pPr>
        <w:pStyle w:val="BodyText"/>
      </w:pPr>
      <w:r>
        <w:t xml:space="preserve">Another key aspect of my career has been my focus on sustainable engineering practices. In Bangkok, where environmental challenges such as urban flooding and air pollution are pressing concerns, I have prioritized eco-friendly design solutions. For example, I spearheaded the integration of green roofs and rainwater harvesting systems in a commercial development project, which not only reduced the building's carbon footprint but also enhanced its resilience to extreme weather conditions. These initiatives reflect my belief that civil engineers must balance innovation with environmental stewardship to create lasting value for communities.</w:t>
      </w:r>
    </w:p>
    <w:p>
      <w:pPr>
        <w:pStyle w:val="BodyText"/>
      </w:pPr>
      <w:r>
        <w:t xml:space="preserve">What sets me apart as a Civil Engineer is my ability to adapt to diverse challenges and work collaboratively in multicultural environments. Thailand Bangkok is a melting pot of cultures, and I have consistently demonstrated the interpersonal skills necessary to thrive in such settings. Whether coordinating with local contractors, engaging with community stakeholders, or presenting technical plans to non-engineers, I prioritize clear communication and mutual respect. My fluency in [language(s), if applicable] further enhances my ability to bridge gaps and ensure project success.</w:t>
      </w:r>
    </w:p>
    <w:p>
      <w:pPr>
        <w:pStyle w:val="BodyText"/>
      </w:pPr>
      <w:r>
        <w:t xml:space="preserve">I am particularly drawn to [Company Name] because of its reputation for excellence in civil engineering and its commitment to advancing infrastructure that supports Bangkok's growth. Your recent projects, such as the [specific project or initiative], align with my professional goals of contributing to sustainable urban development. I am especially impressed by your focus on integrating smart technologies into infrastructure systems, a trend I believe will be pivotal in addressing Bangkok's future needs. I am confident that my technical expertise and vision for innovative engineering solutions would make me a valuable asset to your team.</w:t>
      </w:r>
    </w:p>
    <w:p>
      <w:pPr>
        <w:pStyle w:val="BodyText"/>
      </w:pPr>
      <w:r>
        <w:t xml:space="preserve">Throughout my career, I have maintained a strong ethical stance, ensuring that all projects are executed with integrity and transparency. This includes adhering to safety protocols, respecting labor rights, and upholding the highest standards of quality. In Thailand Bangkok, where construction projects often involve complex regulatory frameworks and community expectations, these values are essential. I take pride in fostering trust through accountability and delivering results that exceed client expectations.</w:t>
      </w:r>
    </w:p>
    <w:p>
      <w:pPr>
        <w:pStyle w:val="BodyText"/>
      </w:pPr>
      <w:r>
        <w:t xml:space="preserve">As a Civil Engineer with a proven track record of success in Thailand Bangkok, I am excited about the opportunity to contribute to [Company Name]'s mission of shaping the city's future. My dedication to innovation, sustainability, and collaboration will enable me to support your projects effectively. I would welcome the chance to discuss how my skills and experiences align with your needs during an interview.</w:t>
      </w:r>
    </w:p>
    <w:p>
      <w:pPr>
        <w:pStyle w:val="BodyText"/>
      </w:pPr>
      <w:r>
        <w:t xml:space="preserve">Thank you for considering my application. I look forward to the possibility of working together to build a stronger, more resilient Bangkok.</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Thailand Bangkok</dc:title>
  <dc:creator/>
  <cp:keywords/>
  <dcterms:created xsi:type="dcterms:W3CDTF">2025-12-12T03:41:58Z</dcterms:created>
  <dcterms:modified xsi:type="dcterms:W3CDTF">2025-12-12T03:41:58Z</dcterms:modified>
</cp:coreProperties>
</file>

<file path=docProps/custom.xml><?xml version="1.0" encoding="utf-8"?>
<Properties xmlns="http://schemas.openxmlformats.org/officeDocument/2006/custom-properties" xmlns:vt="http://schemas.openxmlformats.org/officeDocument/2006/docPropsVTypes"/>
</file>